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609E" w14:textId="77777777" w:rsidR="002F55F9" w:rsidRDefault="001E11A2">
      <w:pPr>
        <w:pStyle w:val="Heading1"/>
        <w:rPr>
          <w:lang w:eastAsia="zh-CN"/>
        </w:rPr>
      </w:pPr>
      <w:bookmarkStart w:id="0" w:name="header-n1074"/>
      <w:bookmarkEnd w:id="0"/>
      <w:r>
        <w:rPr>
          <w:lang w:eastAsia="zh-CN"/>
        </w:rPr>
        <w:t>脑瘤分类技术文档</w:t>
      </w:r>
    </w:p>
    <w:p w14:paraId="17CA79D3" w14:textId="77777777" w:rsidR="002F55F9" w:rsidRDefault="001E11A2">
      <w:pPr>
        <w:pStyle w:val="Heading2"/>
        <w:rPr>
          <w:lang w:eastAsia="zh-CN"/>
        </w:rPr>
      </w:pPr>
      <w:bookmarkStart w:id="1" w:name="header-n1076"/>
      <w:bookmarkEnd w:id="1"/>
      <w:r>
        <w:rPr>
          <w:lang w:eastAsia="zh-CN"/>
        </w:rPr>
        <w:t xml:space="preserve">1. </w:t>
      </w:r>
      <w:r>
        <w:rPr>
          <w:lang w:eastAsia="zh-CN"/>
        </w:rPr>
        <w:t>数据</w:t>
      </w:r>
    </w:p>
    <w:p w14:paraId="4DB040C2" w14:textId="77777777" w:rsidR="002F55F9" w:rsidRDefault="001E11A2">
      <w:pPr>
        <w:pStyle w:val="Heading3"/>
        <w:rPr>
          <w:lang w:eastAsia="zh-CN"/>
        </w:rPr>
      </w:pPr>
      <w:bookmarkStart w:id="2" w:name="header-n1077"/>
      <w:bookmarkEnd w:id="2"/>
      <w:r>
        <w:rPr>
          <w:lang w:eastAsia="zh-CN"/>
        </w:rPr>
        <w:t xml:space="preserve">1.1 </w:t>
      </w:r>
      <w:r>
        <w:rPr>
          <w:lang w:eastAsia="zh-CN"/>
        </w:rPr>
        <w:t>数据来源</w:t>
      </w:r>
    </w:p>
    <w:p w14:paraId="7DB139A6" w14:textId="77777777" w:rsidR="002F55F9" w:rsidRDefault="001E11A2">
      <w:pPr>
        <w:numPr>
          <w:ilvl w:val="0"/>
          <w:numId w:val="3"/>
        </w:numPr>
      </w:pPr>
      <w:r>
        <w:t>郑大</w:t>
      </w:r>
      <w:r>
        <w:t>-</w:t>
      </w:r>
      <w:r>
        <w:t>脑瘤分级数据</w:t>
      </w:r>
      <w:r>
        <w:t>2019-12-12</w:t>
      </w:r>
    </w:p>
    <w:p w14:paraId="12FD9A15" w14:textId="77777777" w:rsidR="002F55F9" w:rsidRDefault="001E11A2">
      <w:pPr>
        <w:numPr>
          <w:ilvl w:val="0"/>
          <w:numId w:val="4"/>
        </w:numPr>
      </w:pPr>
      <w:r>
        <w:t>grade</w:t>
      </w:r>
    </w:p>
    <w:p w14:paraId="260CC603" w14:textId="77777777" w:rsidR="002F55F9" w:rsidRDefault="001E11A2">
      <w:pPr>
        <w:numPr>
          <w:ilvl w:val="1"/>
          <w:numId w:val="5"/>
        </w:numPr>
      </w:pPr>
      <w:r>
        <w:t>AG_3</w:t>
      </w:r>
    </w:p>
    <w:p w14:paraId="53152546" w14:textId="77777777" w:rsidR="002F55F9" w:rsidRDefault="001E11A2">
      <w:pPr>
        <w:numPr>
          <w:ilvl w:val="1"/>
          <w:numId w:val="5"/>
        </w:numPr>
      </w:pPr>
      <w:r>
        <w:t>GBM_4</w:t>
      </w:r>
    </w:p>
    <w:p w14:paraId="6D43D381" w14:textId="77777777" w:rsidR="002F55F9" w:rsidRDefault="001E11A2">
      <w:pPr>
        <w:numPr>
          <w:ilvl w:val="1"/>
          <w:numId w:val="5"/>
        </w:numPr>
      </w:pPr>
      <w:r>
        <w:t>LGG_2</w:t>
      </w:r>
    </w:p>
    <w:p w14:paraId="5E15FD56" w14:textId="77777777" w:rsidR="002F55F9" w:rsidRDefault="001E11A2">
      <w:pPr>
        <w:numPr>
          <w:ilvl w:val="0"/>
          <w:numId w:val="4"/>
        </w:numPr>
      </w:pPr>
      <w:r>
        <w:t>IDH</w:t>
      </w:r>
    </w:p>
    <w:p w14:paraId="0CA4C7A7" w14:textId="77777777" w:rsidR="002F55F9" w:rsidRDefault="001E11A2">
      <w:pPr>
        <w:numPr>
          <w:ilvl w:val="1"/>
          <w:numId w:val="6"/>
        </w:numPr>
      </w:pPr>
      <w:r>
        <w:t>IDH_tub</w:t>
      </w:r>
    </w:p>
    <w:p w14:paraId="288C0B5D" w14:textId="77777777" w:rsidR="002F55F9" w:rsidRDefault="001E11A2">
      <w:pPr>
        <w:numPr>
          <w:ilvl w:val="1"/>
          <w:numId w:val="6"/>
        </w:numPr>
      </w:pPr>
      <w:r>
        <w:t>IDH_yes</w:t>
      </w:r>
    </w:p>
    <w:p w14:paraId="1F9CC362" w14:textId="77777777" w:rsidR="002F55F9" w:rsidRDefault="001E11A2">
      <w:pPr>
        <w:numPr>
          <w:ilvl w:val="0"/>
          <w:numId w:val="4"/>
        </w:numPr>
      </w:pPr>
      <w:r>
        <w:t>Ki67</w:t>
      </w:r>
    </w:p>
    <w:p w14:paraId="5C003CD9" w14:textId="77777777" w:rsidR="002F55F9" w:rsidRDefault="001E11A2">
      <w:pPr>
        <w:numPr>
          <w:ilvl w:val="1"/>
          <w:numId w:val="7"/>
        </w:numPr>
      </w:pPr>
      <w:r>
        <w:t>Ki67_01</w:t>
      </w:r>
    </w:p>
    <w:p w14:paraId="102B3E28" w14:textId="77777777" w:rsidR="002F55F9" w:rsidRDefault="001E11A2">
      <w:pPr>
        <w:numPr>
          <w:ilvl w:val="1"/>
          <w:numId w:val="7"/>
        </w:numPr>
      </w:pPr>
      <w:r>
        <w:t>Ki67_23</w:t>
      </w:r>
    </w:p>
    <w:p w14:paraId="65FC3888" w14:textId="4E056959" w:rsidR="002F55F9" w:rsidRDefault="001E11A2" w:rsidP="00FE4DEC">
      <w:pPr>
        <w:pStyle w:val="ListParagraph"/>
        <w:numPr>
          <w:ilvl w:val="0"/>
          <w:numId w:val="3"/>
        </w:numPr>
        <w:rPr>
          <w:lang w:eastAsia="zh-CN"/>
        </w:rPr>
      </w:pPr>
      <w:r>
        <w:rPr>
          <w:lang w:eastAsia="zh-CN"/>
        </w:rPr>
        <w:t>脑瘤分割</w:t>
      </w:r>
      <w:r>
        <w:rPr>
          <w:lang w:eastAsia="zh-CN"/>
        </w:rPr>
        <w:t xml:space="preserve">mask  </w:t>
      </w:r>
      <w:r w:rsidRPr="00FE4DEC">
        <w:rPr>
          <w:shd w:val="clear" w:color="auto" w:fill="FFFF00"/>
          <w:lang w:eastAsia="zh-CN"/>
        </w:rPr>
        <w:t>(</w:t>
      </w:r>
      <w:r w:rsidRPr="00FE4DEC">
        <w:rPr>
          <w:shd w:val="clear" w:color="auto" w:fill="FFFF00"/>
          <w:lang w:eastAsia="zh-CN"/>
        </w:rPr>
        <w:t>创新工场项目</w:t>
      </w:r>
      <w:r w:rsidRPr="00FE4DEC">
        <w:rPr>
          <w:shd w:val="clear" w:color="auto" w:fill="FFFF00"/>
          <w:lang w:eastAsia="zh-CN"/>
        </w:rPr>
        <w:t>)</w:t>
      </w:r>
    </w:p>
    <w:p w14:paraId="1811957F" w14:textId="54ADF8AA" w:rsidR="002F55F9" w:rsidRDefault="00F56D62">
      <w:pPr>
        <w:pStyle w:val="Heading3"/>
      </w:pPr>
      <w:bookmarkStart w:id="3" w:name="header-n1107"/>
      <w:bookmarkEnd w:id="3"/>
      <w:r>
        <w:rPr>
          <w:rFonts w:hint="eastAsia"/>
          <w:lang w:eastAsia="zh-CN"/>
        </w:rPr>
        <w:t>1</w:t>
      </w:r>
      <w:r>
        <w:rPr>
          <w:lang w:eastAsia="zh-CN"/>
        </w:rPr>
        <w:t xml:space="preserve">.2 </w:t>
      </w:r>
      <w:bookmarkStart w:id="4" w:name="_GoBack"/>
      <w:bookmarkEnd w:id="4"/>
      <w:proofErr w:type="spellStart"/>
      <w:r w:rsidR="001E11A2">
        <w:t>数据预处理</w:t>
      </w:r>
      <w:proofErr w:type="spellEnd"/>
    </w:p>
    <w:p w14:paraId="75A0E5AD" w14:textId="77777777" w:rsidR="002F55F9" w:rsidRDefault="001E11A2">
      <w:pPr>
        <w:numPr>
          <w:ilvl w:val="0"/>
          <w:numId w:val="9"/>
        </w:numPr>
        <w:rPr>
          <w:lang w:eastAsia="zh-CN"/>
        </w:rPr>
      </w:pPr>
      <w:r>
        <w:rPr>
          <w:lang w:eastAsia="zh-CN"/>
        </w:rPr>
        <w:t>对数据进行处理，将其转化为</w:t>
      </w:r>
      <w:r>
        <w:rPr>
          <w:lang w:eastAsia="zh-CN"/>
        </w:rPr>
        <w:t>brats</w:t>
      </w:r>
      <w:r>
        <w:rPr>
          <w:lang w:eastAsia="zh-CN"/>
        </w:rPr>
        <w:t>模板形式</w:t>
      </w:r>
      <w:r>
        <w:rPr>
          <w:lang w:eastAsia="zh-CN"/>
        </w:rPr>
        <w:t xml:space="preserve"> </w:t>
      </w:r>
      <w:r>
        <w:rPr>
          <w:lang w:eastAsia="zh-CN"/>
        </w:rPr>
        <w:t>对数据进行处理使其统一为</w:t>
      </w:r>
      <w:r>
        <w:rPr>
          <w:lang w:eastAsia="zh-CN"/>
        </w:rPr>
        <w:t>[155,240,240]</w:t>
      </w:r>
      <w:r>
        <w:rPr>
          <w:lang w:eastAsia="zh-CN"/>
        </w:rPr>
        <w:t>大小，合并每一个病人的</w:t>
      </w:r>
      <w:r>
        <w:rPr>
          <w:lang w:eastAsia="zh-CN"/>
        </w:rPr>
        <w:t>t1</w:t>
      </w:r>
      <w:r>
        <w:rPr>
          <w:lang w:eastAsia="zh-CN"/>
        </w:rPr>
        <w:t>、</w:t>
      </w:r>
      <w:r>
        <w:rPr>
          <w:lang w:eastAsia="zh-CN"/>
        </w:rPr>
        <w:t>t2</w:t>
      </w:r>
      <w:r>
        <w:rPr>
          <w:lang w:eastAsia="zh-CN"/>
        </w:rPr>
        <w:t>、</w:t>
      </w:r>
      <w:r>
        <w:rPr>
          <w:lang w:eastAsia="zh-CN"/>
        </w:rPr>
        <w:t>t1ce</w:t>
      </w:r>
      <w:r>
        <w:rPr>
          <w:lang w:eastAsia="zh-CN"/>
        </w:rPr>
        <w:t>、</w:t>
      </w:r>
      <w:r>
        <w:rPr>
          <w:lang w:eastAsia="zh-CN"/>
        </w:rPr>
        <w:t>flair</w:t>
      </w:r>
      <w:r>
        <w:rPr>
          <w:lang w:eastAsia="zh-CN"/>
        </w:rPr>
        <w:t>四个模态，最终得到每个病人的</w:t>
      </w:r>
      <w:r>
        <w:rPr>
          <w:lang w:eastAsia="zh-CN"/>
        </w:rPr>
        <w:t>[155,240,240,4]</w:t>
      </w:r>
      <w:r>
        <w:rPr>
          <w:lang w:eastAsia="zh-CN"/>
        </w:rPr>
        <w:t>大小数据</w:t>
      </w:r>
    </w:p>
    <w:p w14:paraId="3898150F" w14:textId="77777777" w:rsidR="002F55F9" w:rsidRDefault="001E11A2">
      <w:pPr>
        <w:numPr>
          <w:ilvl w:val="0"/>
          <w:numId w:val="9"/>
        </w:numPr>
        <w:rPr>
          <w:lang w:eastAsia="zh-CN"/>
        </w:rPr>
      </w:pPr>
      <w:r>
        <w:rPr>
          <w:lang w:eastAsia="zh-CN"/>
        </w:rPr>
        <w:t>降维</w:t>
      </w:r>
      <w:r>
        <w:rPr>
          <w:lang w:eastAsia="zh-CN"/>
        </w:rPr>
        <w:t xml:space="preserve"> </w:t>
      </w:r>
      <w:r>
        <w:rPr>
          <w:lang w:eastAsia="zh-CN"/>
        </w:rPr>
        <w:t>由于原图像大小为</w:t>
      </w:r>
      <w:r>
        <w:rPr>
          <w:lang w:eastAsia="zh-CN"/>
        </w:rPr>
        <w:t>[155,240,240,,4]</w:t>
      </w:r>
      <w:r>
        <w:rPr>
          <w:lang w:eastAsia="zh-CN"/>
        </w:rPr>
        <w:t>，数据维度大难于训练且对计算资源要求高，于是采取降维方法。根据脑瘤分割</w:t>
      </w:r>
      <w:r>
        <w:rPr>
          <w:lang w:eastAsia="zh-CN"/>
        </w:rPr>
        <w:t>mask</w:t>
      </w:r>
      <w:r>
        <w:rPr>
          <w:lang w:eastAsia="zh-CN"/>
        </w:rPr>
        <w:t>找到脑瘤最大的</w:t>
      </w:r>
      <w:r>
        <w:rPr>
          <w:lang w:eastAsia="zh-CN"/>
        </w:rPr>
        <w:t>slice</w:t>
      </w:r>
      <w:r>
        <w:rPr>
          <w:lang w:eastAsia="zh-CN"/>
        </w:rPr>
        <w:t>，根据最大脑瘤</w:t>
      </w:r>
      <w:r>
        <w:rPr>
          <w:lang w:eastAsia="zh-CN"/>
        </w:rPr>
        <w:t>slice</w:t>
      </w:r>
      <w:r>
        <w:rPr>
          <w:lang w:eastAsia="zh-CN"/>
        </w:rPr>
        <w:t>的索引上下各找</w:t>
      </w:r>
      <w:r>
        <w:rPr>
          <w:lang w:eastAsia="zh-CN"/>
        </w:rPr>
        <w:t>16</w:t>
      </w:r>
      <w:r>
        <w:rPr>
          <w:lang w:eastAsia="zh-CN"/>
        </w:rPr>
        <w:t>个</w:t>
      </w:r>
      <w:r>
        <w:rPr>
          <w:lang w:eastAsia="zh-CN"/>
        </w:rPr>
        <w:t>slice</w:t>
      </w:r>
      <w:r>
        <w:rPr>
          <w:lang w:eastAsia="zh-CN"/>
        </w:rPr>
        <w:t>，采用这</w:t>
      </w:r>
      <w:r>
        <w:rPr>
          <w:lang w:eastAsia="zh-CN"/>
        </w:rPr>
        <w:t>32</w:t>
      </w:r>
      <w:r>
        <w:rPr>
          <w:lang w:eastAsia="zh-CN"/>
        </w:rPr>
        <w:t>个</w:t>
      </w:r>
      <w:r>
        <w:rPr>
          <w:lang w:eastAsia="zh-CN"/>
        </w:rPr>
        <w:t>slice</w:t>
      </w:r>
      <w:r>
        <w:rPr>
          <w:lang w:eastAsia="zh-CN"/>
        </w:rPr>
        <w:t>代替原有的</w:t>
      </w:r>
      <w:r>
        <w:rPr>
          <w:lang w:eastAsia="zh-CN"/>
        </w:rPr>
        <w:t>[155,240,240,4]</w:t>
      </w:r>
      <w:r>
        <w:rPr>
          <w:lang w:eastAsia="zh-CN"/>
        </w:rPr>
        <w:t>数据。于是得到每个病人的</w:t>
      </w:r>
      <w:r>
        <w:rPr>
          <w:lang w:eastAsia="zh-CN"/>
        </w:rPr>
        <w:t>[32,240,240,4]</w:t>
      </w:r>
      <w:r>
        <w:rPr>
          <w:lang w:eastAsia="zh-CN"/>
        </w:rPr>
        <w:t>数据，降低了数据维度，易于网络训练。同时因为选取的</w:t>
      </w:r>
      <w:r>
        <w:rPr>
          <w:lang w:eastAsia="zh-CN"/>
        </w:rPr>
        <w:t>slice</w:t>
      </w:r>
      <w:r>
        <w:rPr>
          <w:lang w:eastAsia="zh-CN"/>
        </w:rPr>
        <w:t>是包含最大肿瘤的</w:t>
      </w:r>
      <w:r>
        <w:rPr>
          <w:lang w:eastAsia="zh-CN"/>
        </w:rPr>
        <w:t>slice</w:t>
      </w:r>
      <w:r>
        <w:rPr>
          <w:lang w:eastAsia="zh-CN"/>
        </w:rPr>
        <w:t>，因而可以认定为最能体现不同类别肿瘤的区别特征图，易于网络提取特征。</w:t>
      </w:r>
    </w:p>
    <w:p w14:paraId="3D6CB9FD" w14:textId="77777777" w:rsidR="002F55F9" w:rsidRDefault="001E11A2">
      <w:pPr>
        <w:numPr>
          <w:ilvl w:val="0"/>
          <w:numId w:val="9"/>
        </w:numPr>
        <w:rPr>
          <w:lang w:eastAsia="zh-CN"/>
        </w:rPr>
      </w:pPr>
      <w:r>
        <w:rPr>
          <w:lang w:eastAsia="zh-CN"/>
        </w:rPr>
        <w:t>针对前景的均值方差归一化</w:t>
      </w:r>
    </w:p>
    <w:p w14:paraId="0F27FB13" w14:textId="77777777" w:rsidR="002F55F9" w:rsidRDefault="001E11A2">
      <w:pPr>
        <w:pStyle w:val="Heading2"/>
      </w:pPr>
      <w:bookmarkStart w:id="5" w:name="header-n1115"/>
      <w:bookmarkEnd w:id="5"/>
      <w:r>
        <w:lastRenderedPageBreak/>
        <w:t>2. Method</w:t>
      </w:r>
    </w:p>
    <w:p w14:paraId="0BD7CB6B" w14:textId="77777777" w:rsidR="002F55F9" w:rsidRDefault="001E11A2">
      <w:pPr>
        <w:pStyle w:val="Heading3"/>
      </w:pPr>
      <w:bookmarkStart w:id="6" w:name="header-n1117"/>
      <w:bookmarkEnd w:id="6"/>
      <w:r>
        <w:t>模型</w:t>
      </w:r>
    </w:p>
    <w:p w14:paraId="70A36E3B" w14:textId="7D37B071" w:rsidR="002F55F9" w:rsidRDefault="001E11A2">
      <w:pPr>
        <w:pStyle w:val="FirstParagraph"/>
      </w:pPr>
      <w:r>
        <w:t>Med3D</w:t>
      </w:r>
      <w:r>
        <w:t>（预训练的</w:t>
      </w:r>
      <w:r>
        <w:t>3DResNet</w:t>
      </w:r>
      <w:r>
        <w:t>）</w:t>
      </w:r>
      <w:r w:rsidR="009A05A4">
        <w:fldChar w:fldCharType="begin"/>
      </w:r>
      <w:r w:rsidR="009A05A4">
        <w:instrText xml:space="preserve"> ADDIN ZOTERO_ITEM CSL_CITATION {"citationID":"MoLti2j6","properties":{"formattedCitation":"\\super 1\\nosupersub{}","plainCitation":"1","noteIndex":0},"citationItems":[{"id":123,"uris":["http://zotero.org/users/local/s2waKcvV/items/S4SCPY5I"],"uri":["http://zotero.org/users/local/s2waKcvV/items/S4SCPY5I"],"itemData":{"id":123,"type":"article-journal","abstract":"The performance on deep learning is signiﬁcantly affected by volume of training data. Models pretrained from massive dataset such as ImageNet become a powerful weapon for speeding up training convergence and improving accuracy. Similarly, models based on large dataset are important for the development of deep learning in 3D medical images. However, it is extremely challenging to build a sufﬁciently large dataset due to difﬁculty of data acquisition and annotation in 3D medical imaging. We aggregate the dataset from several medical challenges to build 3DSeg-8 dataset with diverse modalities, target organs, and pathologies. To extract general medical three-dimension (3D) features, we design a heterogeneous 3D network called Med3D to co-train multi-domain 3DSeg-8 so as to make a series of pre-trained models. We transfer Med3D pre-trained models to lung segmentation in LIDC dataset, pulmonary nodule classiﬁcation in LIDC dataset and liver segmentation on LiTS challenge. Experiments show that the Med3D can accelerate the training convergence speed of target 3D medical tasks 2 times compared with model pre-trained on Kinetics dataset, and 10 times compared with training from scratch as well as improve accuracy ranging from 3% to 20%. Transferring our Med3D model on state-the-of-art DenseASPP segmentation network, in case of single model, we achieve 94.6% Dice coefﬁcient which approaches the result of top-ranged algorithms on the LiTS challenge.","container-title":"arXiv:1904.00625 [cs]","language":"en","note":"arXiv: 1904.00625","source":"arXiv.org","title":"Med3D: Transfer Learning for 3D Medical Image Analysis","title-short":"Med3D","URL":"http://arxiv.org/abs/1904.00625","author":[{"family":"Chen","given":"Sihong"},{"family":"Ma","given":"Kai"},{"family":"Zheng","given":"Yefeng"}],"accessed":{"date-parts":[["2019",10,11]]},"issued":{"date-parts":[["2019",4,1]]}}}],"schema":"https://github.com/citation-style-language/schema/raw/master/csl-citation.json"} </w:instrText>
      </w:r>
      <w:r w:rsidR="009A05A4">
        <w:fldChar w:fldCharType="separate"/>
      </w:r>
      <w:r w:rsidR="009A05A4" w:rsidRPr="009A05A4">
        <w:rPr>
          <w:rFonts w:ascii="Cambria" w:cs="Times New Roman"/>
          <w:vertAlign w:val="superscript"/>
        </w:rPr>
        <w:t>1</w:t>
      </w:r>
      <w:r w:rsidR="009A05A4">
        <w:fldChar w:fldCharType="end"/>
      </w:r>
    </w:p>
    <w:p w14:paraId="0D0F465D" w14:textId="2C178CB1" w:rsidR="009A05A4" w:rsidRPr="009A05A4" w:rsidRDefault="009A05A4" w:rsidP="009A05A4">
      <w:pPr>
        <w:pStyle w:val="BodyText"/>
      </w:pPr>
      <w:r>
        <w:rPr>
          <w:noProof/>
        </w:rPr>
        <w:drawing>
          <wp:inline distT="0" distB="0" distL="0" distR="0" wp14:anchorId="1E7D2789" wp14:editId="7C4D608A">
            <wp:extent cx="5943600" cy="223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3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230120"/>
                    </a:xfrm>
                    <a:prstGeom prst="rect">
                      <a:avLst/>
                    </a:prstGeom>
                  </pic:spPr>
                </pic:pic>
              </a:graphicData>
            </a:graphic>
          </wp:inline>
        </w:drawing>
      </w:r>
    </w:p>
    <w:p w14:paraId="56EF38B9" w14:textId="77777777" w:rsidR="002F55F9" w:rsidRDefault="001E11A2">
      <w:pPr>
        <w:pStyle w:val="BodyText"/>
        <w:rPr>
          <w:lang w:eastAsia="zh-CN"/>
        </w:rPr>
      </w:pPr>
      <w:r>
        <w:rPr>
          <w:lang w:eastAsia="zh-CN"/>
        </w:rPr>
        <w:t>Med3D</w:t>
      </w:r>
      <w:r>
        <w:rPr>
          <w:lang w:eastAsia="zh-CN"/>
        </w:rPr>
        <w:t>中包含</w:t>
      </w:r>
      <w:r>
        <w:rPr>
          <w:lang w:eastAsia="zh-CN"/>
        </w:rPr>
        <w:t>3DResNet</w:t>
      </w:r>
      <w:r>
        <w:rPr>
          <w:lang w:eastAsia="zh-CN"/>
        </w:rPr>
        <w:t>不同深度的预训练模型及数据，通过对数据的分析与小规模实验决定采用</w:t>
      </w:r>
      <w:r>
        <w:rPr>
          <w:lang w:eastAsia="zh-CN"/>
        </w:rPr>
        <w:t>3DResNet18</w:t>
      </w:r>
      <w:r>
        <w:rPr>
          <w:lang w:eastAsia="zh-CN"/>
        </w:rPr>
        <w:t>模型进行训练。</w:t>
      </w:r>
    </w:p>
    <w:p w14:paraId="326001AD" w14:textId="77777777" w:rsidR="002F55F9" w:rsidRDefault="001E11A2">
      <w:pPr>
        <w:pStyle w:val="Heading2"/>
      </w:pPr>
      <w:bookmarkStart w:id="7" w:name="header-n1121"/>
      <w:bookmarkEnd w:id="7"/>
      <w:r>
        <w:t xml:space="preserve">3. </w:t>
      </w:r>
      <w:r>
        <w:t>实验及结果</w:t>
      </w:r>
    </w:p>
    <w:p w14:paraId="282D15FA" w14:textId="77777777" w:rsidR="002F55F9" w:rsidRDefault="001E11A2">
      <w:pPr>
        <w:pStyle w:val="Heading3"/>
      </w:pPr>
      <w:bookmarkStart w:id="8" w:name="header-n1122"/>
      <w:bookmarkEnd w:id="8"/>
      <w:r>
        <w:t xml:space="preserve">3.1 </w:t>
      </w:r>
      <w:r>
        <w:t>数据划分</w:t>
      </w:r>
    </w:p>
    <w:p w14:paraId="64B0E046" w14:textId="77777777" w:rsidR="002F55F9" w:rsidRDefault="001E11A2">
      <w:pPr>
        <w:numPr>
          <w:ilvl w:val="0"/>
          <w:numId w:val="10"/>
        </w:numPr>
      </w:pPr>
      <w:r>
        <w:t>数据集按照</w:t>
      </w:r>
      <w:r>
        <w:t>4:1</w:t>
      </w:r>
      <w:r>
        <w:t>的方式划分为训练集与验证集（即</w:t>
      </w:r>
      <w:r>
        <w:t>train:val==4:1</w:t>
      </w:r>
      <w:r>
        <w:t>）</w:t>
      </w:r>
    </w:p>
    <w:p w14:paraId="7098D011" w14:textId="77777777" w:rsidR="002F55F9" w:rsidRDefault="001E11A2">
      <w:pPr>
        <w:numPr>
          <w:ilvl w:val="0"/>
          <w:numId w:val="10"/>
        </w:numPr>
      </w:pPr>
      <w:r>
        <w:t>采用五折交叉验证</w:t>
      </w:r>
    </w:p>
    <w:p w14:paraId="317318EF" w14:textId="77777777" w:rsidR="002F55F9" w:rsidRDefault="001E11A2">
      <w:pPr>
        <w:pStyle w:val="Heading3"/>
      </w:pPr>
      <w:bookmarkStart w:id="9" w:name="header-n1127"/>
      <w:bookmarkEnd w:id="9"/>
      <w:r>
        <w:t xml:space="preserve">3.2 </w:t>
      </w:r>
      <w:r>
        <w:t>实验硬件</w:t>
      </w:r>
    </w:p>
    <w:p w14:paraId="27904CF0" w14:textId="77777777" w:rsidR="002F55F9" w:rsidRDefault="001E11A2">
      <w:pPr>
        <w:pStyle w:val="FirstParagraph"/>
      </w:pPr>
      <w:r>
        <w:t>12GB TITAN XP</w:t>
      </w:r>
    </w:p>
    <w:p w14:paraId="65E44AEF" w14:textId="77777777" w:rsidR="002F55F9" w:rsidRDefault="001E11A2">
      <w:pPr>
        <w:pStyle w:val="Heading3"/>
      </w:pPr>
      <w:bookmarkStart w:id="10" w:name="header-n1130"/>
      <w:bookmarkEnd w:id="10"/>
      <w:r>
        <w:t xml:space="preserve">3.3 </w:t>
      </w:r>
      <w:r>
        <w:t>优化器</w:t>
      </w:r>
    </w:p>
    <w:p w14:paraId="021B9210" w14:textId="77777777" w:rsidR="002F55F9" w:rsidRDefault="001E11A2">
      <w:pPr>
        <w:pStyle w:val="FirstParagraph"/>
      </w:pPr>
      <w:r>
        <w:t>Adam</w:t>
      </w:r>
    </w:p>
    <w:p w14:paraId="76BF1E1D" w14:textId="77777777" w:rsidR="002F55F9" w:rsidRDefault="001E11A2">
      <w:pPr>
        <w:pStyle w:val="Heading3"/>
      </w:pPr>
      <w:bookmarkStart w:id="11" w:name="header-n1132"/>
      <w:bookmarkEnd w:id="11"/>
      <w:r>
        <w:t xml:space="preserve">3.4 </w:t>
      </w:r>
      <w:r>
        <w:t>实验结果及对比</w:t>
      </w:r>
    </w:p>
    <w:p w14:paraId="1CF3487C" w14:textId="77777777" w:rsidR="002F55F9" w:rsidRDefault="001E11A2">
      <w:pPr>
        <w:pStyle w:val="FirstParagraph"/>
        <w:rPr>
          <w:lang w:eastAsia="zh-CN"/>
        </w:rPr>
      </w:pPr>
      <w:r>
        <w:rPr>
          <w:lang w:eastAsia="zh-CN"/>
        </w:rPr>
        <w:t>实验做了以下五组实验：</w:t>
      </w:r>
    </w:p>
    <w:p w14:paraId="3C307086" w14:textId="45475957" w:rsidR="002F55F9" w:rsidRPr="00054CB5" w:rsidRDefault="001E11A2">
      <w:pPr>
        <w:numPr>
          <w:ilvl w:val="0"/>
          <w:numId w:val="11"/>
        </w:numPr>
      </w:pPr>
      <w:proofErr w:type="spellStart"/>
      <w:r w:rsidRPr="00054CB5">
        <w:t>IDH</w:t>
      </w:r>
      <w:r w:rsidR="00A643D2" w:rsidRPr="00054CB5">
        <w:t>_</w:t>
      </w:r>
      <w:r w:rsidRPr="00054CB5">
        <w:t>tub</w:t>
      </w:r>
      <w:proofErr w:type="spellEnd"/>
      <w:r w:rsidRPr="00054CB5">
        <w:t xml:space="preserve"> vs </w:t>
      </w:r>
      <w:proofErr w:type="spellStart"/>
      <w:r w:rsidRPr="00054CB5">
        <w:t>IDH</w:t>
      </w:r>
      <w:r w:rsidR="00A643D2" w:rsidRPr="00054CB5">
        <w:t>_</w:t>
      </w:r>
      <w:r w:rsidRPr="00054CB5">
        <w:t>yes</w:t>
      </w:r>
      <w:proofErr w:type="spellEnd"/>
    </w:p>
    <w:p w14:paraId="2959965A" w14:textId="4AE6793F" w:rsidR="002F55F9" w:rsidRPr="00054CB5" w:rsidRDefault="001E11A2">
      <w:pPr>
        <w:numPr>
          <w:ilvl w:val="0"/>
          <w:numId w:val="11"/>
        </w:numPr>
      </w:pPr>
      <w:r w:rsidRPr="00054CB5">
        <w:t>LGG</w:t>
      </w:r>
      <w:r w:rsidR="00054CB5">
        <w:t>_</w:t>
      </w:r>
      <w:r w:rsidRPr="00054CB5">
        <w:t>2 vs GBM</w:t>
      </w:r>
      <w:r w:rsidR="00054CB5">
        <w:t>_</w:t>
      </w:r>
      <w:r w:rsidRPr="00054CB5">
        <w:t>4</w:t>
      </w:r>
    </w:p>
    <w:p w14:paraId="6CE9D415" w14:textId="7D3183A1" w:rsidR="002F55F9" w:rsidRPr="00054CB5" w:rsidRDefault="001E11A2">
      <w:pPr>
        <w:numPr>
          <w:ilvl w:val="0"/>
          <w:numId w:val="11"/>
        </w:numPr>
      </w:pPr>
      <w:r w:rsidRPr="00054CB5">
        <w:t>HGG(GBM</w:t>
      </w:r>
      <w:r w:rsidR="00054CB5">
        <w:t>_</w:t>
      </w:r>
      <w:r w:rsidRPr="00054CB5">
        <w:t>4) vs LGG(LGG</w:t>
      </w:r>
      <w:r w:rsidR="00054CB5">
        <w:t>_</w:t>
      </w:r>
      <w:r w:rsidRPr="00054CB5">
        <w:t>2+AG_3)</w:t>
      </w:r>
    </w:p>
    <w:p w14:paraId="617A1E37" w14:textId="792425FB" w:rsidR="002F55F9" w:rsidRPr="00054CB5" w:rsidRDefault="001E11A2">
      <w:pPr>
        <w:numPr>
          <w:ilvl w:val="0"/>
          <w:numId w:val="11"/>
        </w:numPr>
      </w:pPr>
      <w:r w:rsidRPr="00054CB5">
        <w:t>AG</w:t>
      </w:r>
      <w:r w:rsidR="00054CB5">
        <w:t>_</w:t>
      </w:r>
      <w:r w:rsidRPr="00054CB5">
        <w:t>3 vs GBM</w:t>
      </w:r>
      <w:r w:rsidR="00054CB5">
        <w:t>_</w:t>
      </w:r>
      <w:r w:rsidRPr="00054CB5">
        <w:t>4</w:t>
      </w:r>
    </w:p>
    <w:p w14:paraId="24E61619" w14:textId="7D7E2D78" w:rsidR="002F55F9" w:rsidRDefault="001E11A2">
      <w:pPr>
        <w:numPr>
          <w:ilvl w:val="0"/>
          <w:numId w:val="11"/>
        </w:numPr>
      </w:pPr>
      <w:r w:rsidRPr="00054CB5">
        <w:lastRenderedPageBreak/>
        <w:t>Ki67</w:t>
      </w:r>
      <w:r w:rsidR="00054CB5">
        <w:t>_</w:t>
      </w:r>
      <w:r w:rsidRPr="00054CB5">
        <w:t>01 vs Ki67</w:t>
      </w:r>
      <w:r w:rsidR="00054CB5">
        <w:t>_</w:t>
      </w:r>
      <w:r w:rsidRPr="00054CB5">
        <w:t>23</w:t>
      </w:r>
    </w:p>
    <w:p w14:paraId="6CA355B1" w14:textId="77777777" w:rsidR="00ED6B88" w:rsidRPr="00054CB5" w:rsidRDefault="00ED6B88" w:rsidP="00ED6B88">
      <w:pPr>
        <w:ind w:left="480"/>
      </w:pPr>
    </w:p>
    <w:p w14:paraId="6C2F8E26" w14:textId="24BE8B48" w:rsidR="009A05A4" w:rsidRPr="00054CB5" w:rsidRDefault="001E11A2" w:rsidP="009A05A4">
      <w:pPr>
        <w:numPr>
          <w:ilvl w:val="0"/>
          <w:numId w:val="12"/>
        </w:numPr>
      </w:pPr>
      <w:proofErr w:type="spellStart"/>
      <w:r w:rsidRPr="00054CB5">
        <w:t>IDH</w:t>
      </w:r>
      <w:r w:rsidR="00054CB5">
        <w:t>_</w:t>
      </w:r>
      <w:r w:rsidRPr="00054CB5">
        <w:t>tub</w:t>
      </w:r>
      <w:proofErr w:type="spellEnd"/>
      <w:r w:rsidRPr="00054CB5">
        <w:t xml:space="preserve"> vs </w:t>
      </w:r>
      <w:proofErr w:type="spellStart"/>
      <w:r w:rsidRPr="00054CB5">
        <w:t>IDH</w:t>
      </w:r>
      <w:r w:rsidR="00054CB5">
        <w:t>_</w:t>
      </w:r>
      <w:r w:rsidRPr="00054CB5">
        <w:t>yes</w:t>
      </w:r>
      <w:proofErr w:type="spellEnd"/>
    </w:p>
    <w:tbl>
      <w:tblPr>
        <w:tblStyle w:val="TableGrid"/>
        <w:tblW w:w="0" w:type="auto"/>
        <w:tblInd w:w="534" w:type="dxa"/>
        <w:tblLook w:val="04A0" w:firstRow="1" w:lastRow="0" w:firstColumn="1" w:lastColumn="0" w:noHBand="0" w:noVBand="1"/>
      </w:tblPr>
      <w:tblGrid>
        <w:gridCol w:w="1003"/>
        <w:gridCol w:w="1339"/>
        <w:gridCol w:w="1340"/>
        <w:gridCol w:w="1340"/>
        <w:gridCol w:w="1340"/>
        <w:gridCol w:w="1340"/>
        <w:gridCol w:w="1340"/>
      </w:tblGrid>
      <w:tr w:rsidR="00EC20B9" w14:paraId="2974B403" w14:textId="77777777" w:rsidTr="009A05A4">
        <w:tc>
          <w:tcPr>
            <w:tcW w:w="834" w:type="dxa"/>
          </w:tcPr>
          <w:p w14:paraId="359A4688" w14:textId="6276831A" w:rsidR="00EC20B9" w:rsidRDefault="00EC20B9" w:rsidP="00EC20B9">
            <w:r>
              <w:t>M</w:t>
            </w:r>
            <w:r>
              <w:rPr>
                <w:rFonts w:hint="eastAsia"/>
                <w:lang w:eastAsia="zh-CN"/>
              </w:rPr>
              <w:t>e</w:t>
            </w:r>
            <w:r>
              <w:rPr>
                <w:lang w:eastAsia="zh-CN"/>
              </w:rPr>
              <w:t>thod</w:t>
            </w:r>
          </w:p>
        </w:tc>
        <w:tc>
          <w:tcPr>
            <w:tcW w:w="1368" w:type="dxa"/>
          </w:tcPr>
          <w:p w14:paraId="7A90A7F8" w14:textId="52F6F931" w:rsidR="00EC20B9" w:rsidRDefault="00EC20B9" w:rsidP="00EC20B9">
            <w:r>
              <w:t>ACC</w:t>
            </w:r>
          </w:p>
        </w:tc>
        <w:tc>
          <w:tcPr>
            <w:tcW w:w="1368" w:type="dxa"/>
          </w:tcPr>
          <w:p w14:paraId="1A88C9C2" w14:textId="323A8AD8" w:rsidR="00EC20B9" w:rsidRDefault="00EC20B9" w:rsidP="00EC20B9">
            <w:r>
              <w:t>SN</w:t>
            </w:r>
          </w:p>
        </w:tc>
        <w:tc>
          <w:tcPr>
            <w:tcW w:w="1368" w:type="dxa"/>
          </w:tcPr>
          <w:p w14:paraId="0CB0EA47" w14:textId="285FA7C1" w:rsidR="00EC20B9" w:rsidRDefault="00EC20B9" w:rsidP="00EC20B9">
            <w:r>
              <w:t>SP</w:t>
            </w:r>
          </w:p>
        </w:tc>
        <w:tc>
          <w:tcPr>
            <w:tcW w:w="1368" w:type="dxa"/>
          </w:tcPr>
          <w:p w14:paraId="7A184E40" w14:textId="66AA4A7F" w:rsidR="00EC20B9" w:rsidRDefault="00EC20B9" w:rsidP="00EC20B9">
            <w:r>
              <w:t>PPV</w:t>
            </w:r>
          </w:p>
        </w:tc>
        <w:tc>
          <w:tcPr>
            <w:tcW w:w="1368" w:type="dxa"/>
          </w:tcPr>
          <w:p w14:paraId="117EF0C1" w14:textId="7FC4C4A0" w:rsidR="00EC20B9" w:rsidRDefault="00EC20B9" w:rsidP="00EC20B9">
            <w:r>
              <w:t>NPV</w:t>
            </w:r>
          </w:p>
        </w:tc>
        <w:tc>
          <w:tcPr>
            <w:tcW w:w="1368" w:type="dxa"/>
          </w:tcPr>
          <w:p w14:paraId="4DE6C732" w14:textId="66B69D8F" w:rsidR="00EC20B9" w:rsidRDefault="00EC20B9" w:rsidP="00EC20B9">
            <w:r>
              <w:t>AUC</w:t>
            </w:r>
          </w:p>
        </w:tc>
      </w:tr>
      <w:tr w:rsidR="00EC20B9" w14:paraId="4EA6E429" w14:textId="77777777" w:rsidTr="009A05A4">
        <w:tc>
          <w:tcPr>
            <w:tcW w:w="834" w:type="dxa"/>
          </w:tcPr>
          <w:p w14:paraId="7D2AB1AD" w14:textId="3E61EDAA" w:rsidR="00EC20B9" w:rsidRDefault="00EC20B9" w:rsidP="00EC20B9">
            <w:r>
              <w:t>Our</w:t>
            </w:r>
          </w:p>
        </w:tc>
        <w:tc>
          <w:tcPr>
            <w:tcW w:w="1368" w:type="dxa"/>
          </w:tcPr>
          <w:p w14:paraId="69EF2AD6" w14:textId="05E944E0" w:rsidR="00EC20B9" w:rsidRDefault="00EC20B9" w:rsidP="00EC20B9">
            <w:r>
              <w:t>0.83</w:t>
            </w:r>
          </w:p>
        </w:tc>
        <w:tc>
          <w:tcPr>
            <w:tcW w:w="1368" w:type="dxa"/>
          </w:tcPr>
          <w:p w14:paraId="174B50A7" w14:textId="0B023139" w:rsidR="00EC20B9" w:rsidRDefault="00EC20B9" w:rsidP="00EC20B9">
            <w:r>
              <w:t>0.80</w:t>
            </w:r>
          </w:p>
        </w:tc>
        <w:tc>
          <w:tcPr>
            <w:tcW w:w="1368" w:type="dxa"/>
          </w:tcPr>
          <w:p w14:paraId="3F61C247" w14:textId="76C6A4FD" w:rsidR="00EC20B9" w:rsidRDefault="00EC20B9" w:rsidP="00EC20B9">
            <w:r>
              <w:t>0.90</w:t>
            </w:r>
          </w:p>
        </w:tc>
        <w:tc>
          <w:tcPr>
            <w:tcW w:w="1368" w:type="dxa"/>
          </w:tcPr>
          <w:p w14:paraId="2466ECB2" w14:textId="46BBABC3" w:rsidR="00EC20B9" w:rsidRDefault="00EC20B9" w:rsidP="00EC20B9">
            <w:r>
              <w:t>0.92</w:t>
            </w:r>
          </w:p>
        </w:tc>
        <w:tc>
          <w:tcPr>
            <w:tcW w:w="1368" w:type="dxa"/>
          </w:tcPr>
          <w:p w14:paraId="1B932668" w14:textId="0E375FBB" w:rsidR="00EC20B9" w:rsidRDefault="00054CB5" w:rsidP="00EC20B9">
            <w:r>
              <w:t>0.77</w:t>
            </w:r>
          </w:p>
        </w:tc>
        <w:tc>
          <w:tcPr>
            <w:tcW w:w="1368" w:type="dxa"/>
          </w:tcPr>
          <w:p w14:paraId="77353107" w14:textId="26550978" w:rsidR="00EC20B9" w:rsidRDefault="00054CB5" w:rsidP="00EC20B9">
            <w:r>
              <w:t>0.85</w:t>
            </w:r>
          </w:p>
        </w:tc>
      </w:tr>
    </w:tbl>
    <w:p w14:paraId="4F221376" w14:textId="77777777" w:rsidR="00EC20B9" w:rsidRDefault="00EC20B9" w:rsidP="00EC20B9"/>
    <w:p w14:paraId="45B74172" w14:textId="1A5BDD37" w:rsidR="00054CB5" w:rsidRPr="00054CB5" w:rsidRDefault="001E11A2" w:rsidP="00054CB5">
      <w:pPr>
        <w:numPr>
          <w:ilvl w:val="0"/>
          <w:numId w:val="12"/>
        </w:numPr>
      </w:pPr>
      <w:r w:rsidRPr="00054CB5">
        <w:t>LGG</w:t>
      </w:r>
      <w:r w:rsidR="00054CB5">
        <w:t>_</w:t>
      </w:r>
      <w:r w:rsidRPr="00054CB5">
        <w:t>2 vs GBM</w:t>
      </w:r>
      <w:r w:rsidR="00054CB5">
        <w:t>_</w:t>
      </w:r>
      <w:r w:rsidRPr="00054CB5">
        <w:t>4</w:t>
      </w:r>
    </w:p>
    <w:tbl>
      <w:tblPr>
        <w:tblStyle w:val="TableGrid"/>
        <w:tblW w:w="0" w:type="auto"/>
        <w:tblInd w:w="480" w:type="dxa"/>
        <w:tblLook w:val="04A0" w:firstRow="1" w:lastRow="0" w:firstColumn="1" w:lastColumn="0" w:noHBand="0" w:noVBand="1"/>
      </w:tblPr>
      <w:tblGrid>
        <w:gridCol w:w="1300"/>
        <w:gridCol w:w="1300"/>
        <w:gridCol w:w="1300"/>
        <w:gridCol w:w="1299"/>
        <w:gridCol w:w="1299"/>
        <w:gridCol w:w="1299"/>
        <w:gridCol w:w="1299"/>
      </w:tblGrid>
      <w:tr w:rsidR="00054CB5" w14:paraId="47D8852E" w14:textId="77777777" w:rsidTr="00054CB5">
        <w:tc>
          <w:tcPr>
            <w:tcW w:w="1300" w:type="dxa"/>
          </w:tcPr>
          <w:p w14:paraId="1C3B7328" w14:textId="77777777" w:rsidR="00054CB5" w:rsidRDefault="00054CB5" w:rsidP="003A4266">
            <w:r>
              <w:t>M</w:t>
            </w:r>
            <w:r>
              <w:rPr>
                <w:rFonts w:hint="eastAsia"/>
                <w:lang w:eastAsia="zh-CN"/>
              </w:rPr>
              <w:t>e</w:t>
            </w:r>
            <w:r>
              <w:rPr>
                <w:lang w:eastAsia="zh-CN"/>
              </w:rPr>
              <w:t>thod</w:t>
            </w:r>
          </w:p>
        </w:tc>
        <w:tc>
          <w:tcPr>
            <w:tcW w:w="1300" w:type="dxa"/>
          </w:tcPr>
          <w:p w14:paraId="2FBD7EB4" w14:textId="77777777" w:rsidR="00054CB5" w:rsidRDefault="00054CB5" w:rsidP="003A4266">
            <w:r>
              <w:t>ACC</w:t>
            </w:r>
          </w:p>
        </w:tc>
        <w:tc>
          <w:tcPr>
            <w:tcW w:w="1300" w:type="dxa"/>
          </w:tcPr>
          <w:p w14:paraId="13B28993" w14:textId="77777777" w:rsidR="00054CB5" w:rsidRDefault="00054CB5" w:rsidP="003A4266">
            <w:r>
              <w:t>SN</w:t>
            </w:r>
          </w:p>
        </w:tc>
        <w:tc>
          <w:tcPr>
            <w:tcW w:w="1299" w:type="dxa"/>
          </w:tcPr>
          <w:p w14:paraId="43547922" w14:textId="77777777" w:rsidR="00054CB5" w:rsidRDefault="00054CB5" w:rsidP="003A4266">
            <w:r>
              <w:t>SP</w:t>
            </w:r>
          </w:p>
        </w:tc>
        <w:tc>
          <w:tcPr>
            <w:tcW w:w="1299" w:type="dxa"/>
          </w:tcPr>
          <w:p w14:paraId="1AB7F80D" w14:textId="77777777" w:rsidR="00054CB5" w:rsidRDefault="00054CB5" w:rsidP="003A4266">
            <w:r>
              <w:t>PPV</w:t>
            </w:r>
          </w:p>
        </w:tc>
        <w:tc>
          <w:tcPr>
            <w:tcW w:w="1299" w:type="dxa"/>
          </w:tcPr>
          <w:p w14:paraId="1EB3D760" w14:textId="77777777" w:rsidR="00054CB5" w:rsidRDefault="00054CB5" w:rsidP="003A4266">
            <w:r>
              <w:t>NPV</w:t>
            </w:r>
          </w:p>
        </w:tc>
        <w:tc>
          <w:tcPr>
            <w:tcW w:w="1299" w:type="dxa"/>
          </w:tcPr>
          <w:p w14:paraId="745A50BE" w14:textId="77777777" w:rsidR="00054CB5" w:rsidRDefault="00054CB5" w:rsidP="003A4266">
            <w:r>
              <w:t>AUC</w:t>
            </w:r>
          </w:p>
        </w:tc>
      </w:tr>
      <w:tr w:rsidR="00054CB5" w14:paraId="3A3BD639" w14:textId="77777777" w:rsidTr="00054CB5">
        <w:tc>
          <w:tcPr>
            <w:tcW w:w="1300" w:type="dxa"/>
          </w:tcPr>
          <w:p w14:paraId="587A0ECD" w14:textId="77777777" w:rsidR="00054CB5" w:rsidRDefault="00054CB5" w:rsidP="003A4266">
            <w:r>
              <w:t>Our</w:t>
            </w:r>
          </w:p>
        </w:tc>
        <w:tc>
          <w:tcPr>
            <w:tcW w:w="1300" w:type="dxa"/>
          </w:tcPr>
          <w:p w14:paraId="5D96A730" w14:textId="7FF8594E" w:rsidR="00054CB5" w:rsidRDefault="00054CB5" w:rsidP="003A4266">
            <w:r>
              <w:t>0.91</w:t>
            </w:r>
          </w:p>
        </w:tc>
        <w:tc>
          <w:tcPr>
            <w:tcW w:w="1300" w:type="dxa"/>
          </w:tcPr>
          <w:p w14:paraId="7798B8AC" w14:textId="7A68961D" w:rsidR="00054CB5" w:rsidRDefault="00054CB5" w:rsidP="003A4266">
            <w:r>
              <w:t>0.92</w:t>
            </w:r>
          </w:p>
        </w:tc>
        <w:tc>
          <w:tcPr>
            <w:tcW w:w="1299" w:type="dxa"/>
          </w:tcPr>
          <w:p w14:paraId="38F18F54" w14:textId="3DB2E13E" w:rsidR="00054CB5" w:rsidRDefault="00054CB5" w:rsidP="003A4266">
            <w:r>
              <w:t>0.91</w:t>
            </w:r>
          </w:p>
        </w:tc>
        <w:tc>
          <w:tcPr>
            <w:tcW w:w="1299" w:type="dxa"/>
          </w:tcPr>
          <w:p w14:paraId="26145246" w14:textId="1A1C34D5" w:rsidR="00054CB5" w:rsidRDefault="00054CB5" w:rsidP="003A4266">
            <w:r>
              <w:t>0.90</w:t>
            </w:r>
          </w:p>
        </w:tc>
        <w:tc>
          <w:tcPr>
            <w:tcW w:w="1299" w:type="dxa"/>
          </w:tcPr>
          <w:p w14:paraId="74A50937" w14:textId="5723ACE3" w:rsidR="00054CB5" w:rsidRDefault="00054CB5" w:rsidP="003A4266">
            <w:r>
              <w:t>0.93</w:t>
            </w:r>
          </w:p>
        </w:tc>
        <w:tc>
          <w:tcPr>
            <w:tcW w:w="1299" w:type="dxa"/>
          </w:tcPr>
          <w:p w14:paraId="7A5F6F40" w14:textId="6CD2A5CD" w:rsidR="00054CB5" w:rsidRDefault="00054CB5" w:rsidP="003A4266">
            <w:r>
              <w:t>0.91</w:t>
            </w:r>
          </w:p>
        </w:tc>
      </w:tr>
    </w:tbl>
    <w:p w14:paraId="1E389E71" w14:textId="77777777" w:rsidR="00054CB5" w:rsidRDefault="00054CB5" w:rsidP="00997018"/>
    <w:p w14:paraId="75A2C265" w14:textId="743846F1" w:rsidR="002F55F9" w:rsidRPr="00054CB5" w:rsidRDefault="001E11A2">
      <w:pPr>
        <w:numPr>
          <w:ilvl w:val="0"/>
          <w:numId w:val="12"/>
        </w:numPr>
      </w:pPr>
      <w:r w:rsidRPr="00054CB5">
        <w:t>HGG(GBM</w:t>
      </w:r>
      <w:r w:rsidR="00054CB5">
        <w:t>_</w:t>
      </w:r>
      <w:r w:rsidRPr="00054CB5">
        <w:t>4) vs LGG(LGG</w:t>
      </w:r>
      <w:r w:rsidR="00054CB5">
        <w:t>_</w:t>
      </w:r>
      <w:r w:rsidRPr="00054CB5">
        <w:t>2+AG_3)</w:t>
      </w:r>
    </w:p>
    <w:tbl>
      <w:tblPr>
        <w:tblStyle w:val="TableGrid"/>
        <w:tblW w:w="0" w:type="auto"/>
        <w:tblInd w:w="480" w:type="dxa"/>
        <w:tblLook w:val="04A0" w:firstRow="1" w:lastRow="0" w:firstColumn="1" w:lastColumn="0" w:noHBand="0" w:noVBand="1"/>
      </w:tblPr>
      <w:tblGrid>
        <w:gridCol w:w="1300"/>
        <w:gridCol w:w="1300"/>
        <w:gridCol w:w="1300"/>
        <w:gridCol w:w="1299"/>
        <w:gridCol w:w="1299"/>
        <w:gridCol w:w="1299"/>
        <w:gridCol w:w="1299"/>
      </w:tblGrid>
      <w:tr w:rsidR="00054CB5" w14:paraId="1A59C037" w14:textId="77777777" w:rsidTr="003A4266">
        <w:tc>
          <w:tcPr>
            <w:tcW w:w="1300" w:type="dxa"/>
          </w:tcPr>
          <w:p w14:paraId="061EDC18" w14:textId="77777777" w:rsidR="00054CB5" w:rsidRDefault="00054CB5" w:rsidP="003A4266">
            <w:r>
              <w:t>M</w:t>
            </w:r>
            <w:r>
              <w:rPr>
                <w:rFonts w:hint="eastAsia"/>
                <w:lang w:eastAsia="zh-CN"/>
              </w:rPr>
              <w:t>e</w:t>
            </w:r>
            <w:r>
              <w:rPr>
                <w:lang w:eastAsia="zh-CN"/>
              </w:rPr>
              <w:t>thod</w:t>
            </w:r>
          </w:p>
        </w:tc>
        <w:tc>
          <w:tcPr>
            <w:tcW w:w="1300" w:type="dxa"/>
          </w:tcPr>
          <w:p w14:paraId="68EE2649" w14:textId="77777777" w:rsidR="00054CB5" w:rsidRDefault="00054CB5" w:rsidP="003A4266">
            <w:r>
              <w:t>ACC</w:t>
            </w:r>
          </w:p>
        </w:tc>
        <w:tc>
          <w:tcPr>
            <w:tcW w:w="1300" w:type="dxa"/>
          </w:tcPr>
          <w:p w14:paraId="133FA6BF" w14:textId="77777777" w:rsidR="00054CB5" w:rsidRDefault="00054CB5" w:rsidP="003A4266">
            <w:r>
              <w:t>SN</w:t>
            </w:r>
          </w:p>
        </w:tc>
        <w:tc>
          <w:tcPr>
            <w:tcW w:w="1299" w:type="dxa"/>
          </w:tcPr>
          <w:p w14:paraId="0BECBA44" w14:textId="77777777" w:rsidR="00054CB5" w:rsidRDefault="00054CB5" w:rsidP="003A4266">
            <w:r>
              <w:t>SP</w:t>
            </w:r>
          </w:p>
        </w:tc>
        <w:tc>
          <w:tcPr>
            <w:tcW w:w="1299" w:type="dxa"/>
          </w:tcPr>
          <w:p w14:paraId="13B2841E" w14:textId="77777777" w:rsidR="00054CB5" w:rsidRDefault="00054CB5" w:rsidP="003A4266">
            <w:r>
              <w:t>PPV</w:t>
            </w:r>
          </w:p>
        </w:tc>
        <w:tc>
          <w:tcPr>
            <w:tcW w:w="1299" w:type="dxa"/>
          </w:tcPr>
          <w:p w14:paraId="42833C54" w14:textId="77777777" w:rsidR="00054CB5" w:rsidRDefault="00054CB5" w:rsidP="003A4266">
            <w:r>
              <w:t>NPV</w:t>
            </w:r>
          </w:p>
        </w:tc>
        <w:tc>
          <w:tcPr>
            <w:tcW w:w="1299" w:type="dxa"/>
          </w:tcPr>
          <w:p w14:paraId="3FAE3CA8" w14:textId="77777777" w:rsidR="00054CB5" w:rsidRDefault="00054CB5" w:rsidP="003A4266">
            <w:r>
              <w:t>AUC</w:t>
            </w:r>
          </w:p>
        </w:tc>
      </w:tr>
      <w:tr w:rsidR="00054CB5" w14:paraId="61418DEE" w14:textId="77777777" w:rsidTr="003A4266">
        <w:tc>
          <w:tcPr>
            <w:tcW w:w="1300" w:type="dxa"/>
          </w:tcPr>
          <w:p w14:paraId="002FC6E4" w14:textId="77777777" w:rsidR="00054CB5" w:rsidRDefault="00054CB5" w:rsidP="003A4266">
            <w:r>
              <w:t>Our</w:t>
            </w:r>
          </w:p>
        </w:tc>
        <w:tc>
          <w:tcPr>
            <w:tcW w:w="1300" w:type="dxa"/>
          </w:tcPr>
          <w:p w14:paraId="43EDC230" w14:textId="22A3618E" w:rsidR="00054CB5" w:rsidRDefault="00054CB5" w:rsidP="003A4266">
            <w:r>
              <w:t>0.85</w:t>
            </w:r>
          </w:p>
        </w:tc>
        <w:tc>
          <w:tcPr>
            <w:tcW w:w="1300" w:type="dxa"/>
          </w:tcPr>
          <w:p w14:paraId="133F8F79" w14:textId="18C8EDFD" w:rsidR="00054CB5" w:rsidRDefault="00054CB5" w:rsidP="003A4266">
            <w:r>
              <w:t>0.89</w:t>
            </w:r>
          </w:p>
        </w:tc>
        <w:tc>
          <w:tcPr>
            <w:tcW w:w="1299" w:type="dxa"/>
          </w:tcPr>
          <w:p w14:paraId="086FC344" w14:textId="4E16126E" w:rsidR="00054CB5" w:rsidRDefault="00054CB5" w:rsidP="003A4266">
            <w:r>
              <w:t>0.84</w:t>
            </w:r>
          </w:p>
        </w:tc>
        <w:tc>
          <w:tcPr>
            <w:tcW w:w="1299" w:type="dxa"/>
          </w:tcPr>
          <w:p w14:paraId="42A2C4EB" w14:textId="611D286D" w:rsidR="00054CB5" w:rsidRDefault="00054CB5" w:rsidP="003A4266">
            <w:r>
              <w:t>0.74</w:t>
            </w:r>
          </w:p>
        </w:tc>
        <w:tc>
          <w:tcPr>
            <w:tcW w:w="1299" w:type="dxa"/>
          </w:tcPr>
          <w:p w14:paraId="79695491" w14:textId="2949398C" w:rsidR="00054CB5" w:rsidRDefault="00054CB5" w:rsidP="003A4266">
            <w:r>
              <w:t>0.94</w:t>
            </w:r>
          </w:p>
        </w:tc>
        <w:tc>
          <w:tcPr>
            <w:tcW w:w="1299" w:type="dxa"/>
          </w:tcPr>
          <w:p w14:paraId="58DE3FC7" w14:textId="011587AD" w:rsidR="00054CB5" w:rsidRDefault="00054CB5" w:rsidP="003A4266">
            <w:r>
              <w:t>0.86</w:t>
            </w:r>
          </w:p>
        </w:tc>
      </w:tr>
    </w:tbl>
    <w:p w14:paraId="3858BC47" w14:textId="03162E6E" w:rsidR="00054CB5" w:rsidRDefault="00054CB5" w:rsidP="00054CB5"/>
    <w:p w14:paraId="7CAB8892" w14:textId="1273118E" w:rsidR="00A643D2" w:rsidRPr="00054CB5" w:rsidRDefault="001E11A2" w:rsidP="00A643D2">
      <w:pPr>
        <w:numPr>
          <w:ilvl w:val="0"/>
          <w:numId w:val="12"/>
        </w:numPr>
      </w:pPr>
      <w:r w:rsidRPr="00054CB5">
        <w:t>AG</w:t>
      </w:r>
      <w:r w:rsidR="00054CB5">
        <w:t>_</w:t>
      </w:r>
      <w:r w:rsidRPr="00054CB5">
        <w:t>3 vs GBM</w:t>
      </w:r>
      <w:r w:rsidR="00054CB5">
        <w:t>_</w:t>
      </w:r>
      <w:r w:rsidRPr="00054CB5">
        <w:t>4</w:t>
      </w:r>
    </w:p>
    <w:tbl>
      <w:tblPr>
        <w:tblStyle w:val="TableGrid"/>
        <w:tblW w:w="0" w:type="auto"/>
        <w:tblInd w:w="480" w:type="dxa"/>
        <w:tblLook w:val="04A0" w:firstRow="1" w:lastRow="0" w:firstColumn="1" w:lastColumn="0" w:noHBand="0" w:noVBand="1"/>
      </w:tblPr>
      <w:tblGrid>
        <w:gridCol w:w="1300"/>
        <w:gridCol w:w="1300"/>
        <w:gridCol w:w="1300"/>
        <w:gridCol w:w="1299"/>
        <w:gridCol w:w="1299"/>
        <w:gridCol w:w="1299"/>
        <w:gridCol w:w="1299"/>
      </w:tblGrid>
      <w:tr w:rsidR="00ED6B88" w14:paraId="0B310222" w14:textId="77777777" w:rsidTr="003A4266">
        <w:tc>
          <w:tcPr>
            <w:tcW w:w="1300" w:type="dxa"/>
          </w:tcPr>
          <w:p w14:paraId="11F47911" w14:textId="77777777" w:rsidR="00ED6B88" w:rsidRDefault="00ED6B88" w:rsidP="003A4266">
            <w:r>
              <w:t>M</w:t>
            </w:r>
            <w:r>
              <w:rPr>
                <w:rFonts w:hint="eastAsia"/>
                <w:lang w:eastAsia="zh-CN"/>
              </w:rPr>
              <w:t>e</w:t>
            </w:r>
            <w:r>
              <w:rPr>
                <w:lang w:eastAsia="zh-CN"/>
              </w:rPr>
              <w:t>thod</w:t>
            </w:r>
          </w:p>
        </w:tc>
        <w:tc>
          <w:tcPr>
            <w:tcW w:w="1300" w:type="dxa"/>
          </w:tcPr>
          <w:p w14:paraId="6AD53B78" w14:textId="77777777" w:rsidR="00ED6B88" w:rsidRDefault="00ED6B88" w:rsidP="003A4266">
            <w:r>
              <w:t>ACC</w:t>
            </w:r>
          </w:p>
        </w:tc>
        <w:tc>
          <w:tcPr>
            <w:tcW w:w="1300" w:type="dxa"/>
          </w:tcPr>
          <w:p w14:paraId="11575093" w14:textId="77777777" w:rsidR="00ED6B88" w:rsidRDefault="00ED6B88" w:rsidP="003A4266">
            <w:r>
              <w:t>SN</w:t>
            </w:r>
          </w:p>
        </w:tc>
        <w:tc>
          <w:tcPr>
            <w:tcW w:w="1299" w:type="dxa"/>
          </w:tcPr>
          <w:p w14:paraId="5DBAD31E" w14:textId="77777777" w:rsidR="00ED6B88" w:rsidRDefault="00ED6B88" w:rsidP="003A4266">
            <w:r>
              <w:t>SP</w:t>
            </w:r>
          </w:p>
        </w:tc>
        <w:tc>
          <w:tcPr>
            <w:tcW w:w="1299" w:type="dxa"/>
          </w:tcPr>
          <w:p w14:paraId="63421D2F" w14:textId="77777777" w:rsidR="00ED6B88" w:rsidRDefault="00ED6B88" w:rsidP="003A4266">
            <w:r>
              <w:t>PPV</w:t>
            </w:r>
          </w:p>
        </w:tc>
        <w:tc>
          <w:tcPr>
            <w:tcW w:w="1299" w:type="dxa"/>
          </w:tcPr>
          <w:p w14:paraId="7A667481" w14:textId="77777777" w:rsidR="00ED6B88" w:rsidRDefault="00ED6B88" w:rsidP="003A4266">
            <w:r>
              <w:t>NPV</w:t>
            </w:r>
          </w:p>
        </w:tc>
        <w:tc>
          <w:tcPr>
            <w:tcW w:w="1299" w:type="dxa"/>
          </w:tcPr>
          <w:p w14:paraId="4790704D" w14:textId="77777777" w:rsidR="00ED6B88" w:rsidRDefault="00ED6B88" w:rsidP="003A4266">
            <w:r>
              <w:t>AUC</w:t>
            </w:r>
          </w:p>
        </w:tc>
      </w:tr>
      <w:tr w:rsidR="00ED6B88" w14:paraId="46B224DB" w14:textId="77777777" w:rsidTr="003A4266">
        <w:tc>
          <w:tcPr>
            <w:tcW w:w="1300" w:type="dxa"/>
          </w:tcPr>
          <w:p w14:paraId="722B82C1" w14:textId="77777777" w:rsidR="00ED6B88" w:rsidRDefault="00ED6B88" w:rsidP="003A4266">
            <w:r>
              <w:t>Our</w:t>
            </w:r>
          </w:p>
        </w:tc>
        <w:tc>
          <w:tcPr>
            <w:tcW w:w="1300" w:type="dxa"/>
          </w:tcPr>
          <w:p w14:paraId="0A440CFE" w14:textId="12349CEB" w:rsidR="00ED6B88" w:rsidRDefault="00ED6B88" w:rsidP="003A4266">
            <w:r>
              <w:t>0.79</w:t>
            </w:r>
          </w:p>
        </w:tc>
        <w:tc>
          <w:tcPr>
            <w:tcW w:w="1300" w:type="dxa"/>
          </w:tcPr>
          <w:p w14:paraId="6FB32EE2" w14:textId="2C02524B" w:rsidR="00ED6B88" w:rsidRDefault="00ED6B88" w:rsidP="003A4266">
            <w:r>
              <w:t>0.85</w:t>
            </w:r>
          </w:p>
        </w:tc>
        <w:tc>
          <w:tcPr>
            <w:tcW w:w="1299" w:type="dxa"/>
          </w:tcPr>
          <w:p w14:paraId="481A804C" w14:textId="69DE9B05" w:rsidR="00ED6B88" w:rsidRDefault="00ED6B88" w:rsidP="003A4266">
            <w:r>
              <w:t>0.64</w:t>
            </w:r>
          </w:p>
        </w:tc>
        <w:tc>
          <w:tcPr>
            <w:tcW w:w="1299" w:type="dxa"/>
          </w:tcPr>
          <w:p w14:paraId="3BB8C88A" w14:textId="62117958" w:rsidR="00ED6B88" w:rsidRDefault="00ED6B88" w:rsidP="003A4266">
            <w:r>
              <w:t>0.83</w:t>
            </w:r>
          </w:p>
        </w:tc>
        <w:tc>
          <w:tcPr>
            <w:tcW w:w="1299" w:type="dxa"/>
          </w:tcPr>
          <w:p w14:paraId="3AF2234F" w14:textId="0A71F9DF" w:rsidR="00ED6B88" w:rsidRDefault="00ED6B88" w:rsidP="003A4266">
            <w:r>
              <w:t>0.76</w:t>
            </w:r>
          </w:p>
        </w:tc>
        <w:tc>
          <w:tcPr>
            <w:tcW w:w="1299" w:type="dxa"/>
          </w:tcPr>
          <w:p w14:paraId="76416AFB" w14:textId="4303CD56" w:rsidR="00ED6B88" w:rsidRDefault="00ED6B88" w:rsidP="003A4266">
            <w:r>
              <w:t>0.75</w:t>
            </w:r>
          </w:p>
        </w:tc>
      </w:tr>
    </w:tbl>
    <w:p w14:paraId="2D36AC86" w14:textId="54932EBE" w:rsidR="00054CB5" w:rsidRDefault="00054CB5" w:rsidP="00997018"/>
    <w:p w14:paraId="64D6D62E" w14:textId="03E935B6" w:rsidR="002F55F9" w:rsidRDefault="001E11A2">
      <w:pPr>
        <w:numPr>
          <w:ilvl w:val="0"/>
          <w:numId w:val="12"/>
        </w:numPr>
        <w:rPr>
          <w:iCs/>
        </w:rPr>
      </w:pPr>
      <w:r w:rsidRPr="00054CB5">
        <w:t>Ki67</w:t>
      </w:r>
      <w:r w:rsidR="00054CB5">
        <w:t>_</w:t>
      </w:r>
      <w:r w:rsidRPr="00054CB5">
        <w:t>01 vs</w:t>
      </w:r>
      <w:r>
        <w:rPr>
          <w:i/>
        </w:rPr>
        <w:t xml:space="preserve"> </w:t>
      </w:r>
      <w:r w:rsidRPr="00054CB5">
        <w:rPr>
          <w:iCs/>
        </w:rPr>
        <w:t>Ki67</w:t>
      </w:r>
      <w:r w:rsidR="00054CB5">
        <w:rPr>
          <w:iCs/>
        </w:rPr>
        <w:t>_</w:t>
      </w:r>
      <w:r w:rsidRPr="00054CB5">
        <w:rPr>
          <w:iCs/>
        </w:rPr>
        <w:t>23</w:t>
      </w:r>
    </w:p>
    <w:tbl>
      <w:tblPr>
        <w:tblStyle w:val="TableGrid"/>
        <w:tblW w:w="0" w:type="auto"/>
        <w:tblInd w:w="480" w:type="dxa"/>
        <w:tblLook w:val="04A0" w:firstRow="1" w:lastRow="0" w:firstColumn="1" w:lastColumn="0" w:noHBand="0" w:noVBand="1"/>
      </w:tblPr>
      <w:tblGrid>
        <w:gridCol w:w="1300"/>
        <w:gridCol w:w="1300"/>
        <w:gridCol w:w="1300"/>
        <w:gridCol w:w="1299"/>
        <w:gridCol w:w="1299"/>
        <w:gridCol w:w="1299"/>
        <w:gridCol w:w="1299"/>
      </w:tblGrid>
      <w:tr w:rsidR="00ED6B88" w14:paraId="563F0295" w14:textId="77777777" w:rsidTr="003A4266">
        <w:tc>
          <w:tcPr>
            <w:tcW w:w="1300" w:type="dxa"/>
          </w:tcPr>
          <w:p w14:paraId="506A215C" w14:textId="77777777" w:rsidR="00ED6B88" w:rsidRDefault="00ED6B88" w:rsidP="003A4266">
            <w:r>
              <w:t>M</w:t>
            </w:r>
            <w:r>
              <w:rPr>
                <w:rFonts w:hint="eastAsia"/>
                <w:lang w:eastAsia="zh-CN"/>
              </w:rPr>
              <w:t>e</w:t>
            </w:r>
            <w:r>
              <w:rPr>
                <w:lang w:eastAsia="zh-CN"/>
              </w:rPr>
              <w:t>thod</w:t>
            </w:r>
          </w:p>
        </w:tc>
        <w:tc>
          <w:tcPr>
            <w:tcW w:w="1300" w:type="dxa"/>
          </w:tcPr>
          <w:p w14:paraId="128E9447" w14:textId="77777777" w:rsidR="00ED6B88" w:rsidRDefault="00ED6B88" w:rsidP="003A4266">
            <w:r>
              <w:t>ACC</w:t>
            </w:r>
          </w:p>
        </w:tc>
        <w:tc>
          <w:tcPr>
            <w:tcW w:w="1300" w:type="dxa"/>
          </w:tcPr>
          <w:p w14:paraId="02DB10B5" w14:textId="77777777" w:rsidR="00ED6B88" w:rsidRDefault="00ED6B88" w:rsidP="003A4266">
            <w:r>
              <w:t>SN</w:t>
            </w:r>
          </w:p>
        </w:tc>
        <w:tc>
          <w:tcPr>
            <w:tcW w:w="1299" w:type="dxa"/>
          </w:tcPr>
          <w:p w14:paraId="291CA9FA" w14:textId="77777777" w:rsidR="00ED6B88" w:rsidRDefault="00ED6B88" w:rsidP="003A4266">
            <w:r>
              <w:t>SP</w:t>
            </w:r>
          </w:p>
        </w:tc>
        <w:tc>
          <w:tcPr>
            <w:tcW w:w="1299" w:type="dxa"/>
          </w:tcPr>
          <w:p w14:paraId="4BB19478" w14:textId="77777777" w:rsidR="00ED6B88" w:rsidRDefault="00ED6B88" w:rsidP="003A4266">
            <w:r>
              <w:t>PPV</w:t>
            </w:r>
          </w:p>
        </w:tc>
        <w:tc>
          <w:tcPr>
            <w:tcW w:w="1299" w:type="dxa"/>
          </w:tcPr>
          <w:p w14:paraId="7699965C" w14:textId="77777777" w:rsidR="00ED6B88" w:rsidRDefault="00ED6B88" w:rsidP="003A4266">
            <w:r>
              <w:t>NPV</w:t>
            </w:r>
          </w:p>
        </w:tc>
        <w:tc>
          <w:tcPr>
            <w:tcW w:w="1299" w:type="dxa"/>
          </w:tcPr>
          <w:p w14:paraId="7D2A2E4C" w14:textId="77777777" w:rsidR="00ED6B88" w:rsidRDefault="00ED6B88" w:rsidP="003A4266">
            <w:r>
              <w:t>AUC</w:t>
            </w:r>
          </w:p>
        </w:tc>
      </w:tr>
      <w:tr w:rsidR="00ED6B88" w14:paraId="6403BF33" w14:textId="77777777" w:rsidTr="003A4266">
        <w:tc>
          <w:tcPr>
            <w:tcW w:w="1300" w:type="dxa"/>
          </w:tcPr>
          <w:p w14:paraId="4A52FA66" w14:textId="77777777" w:rsidR="00ED6B88" w:rsidRDefault="00ED6B88" w:rsidP="003A4266">
            <w:r>
              <w:t>Our</w:t>
            </w:r>
          </w:p>
        </w:tc>
        <w:tc>
          <w:tcPr>
            <w:tcW w:w="1300" w:type="dxa"/>
          </w:tcPr>
          <w:p w14:paraId="6C5D06F3" w14:textId="4C4815E0" w:rsidR="00ED6B88" w:rsidRDefault="00ED6B88" w:rsidP="003A4266">
            <w:r>
              <w:t>0.70</w:t>
            </w:r>
          </w:p>
        </w:tc>
        <w:tc>
          <w:tcPr>
            <w:tcW w:w="1300" w:type="dxa"/>
          </w:tcPr>
          <w:p w14:paraId="47E087B2" w14:textId="50C1222F" w:rsidR="00ED6B88" w:rsidRDefault="00ED6B88" w:rsidP="003A4266">
            <w:r>
              <w:t>0.73</w:t>
            </w:r>
          </w:p>
        </w:tc>
        <w:tc>
          <w:tcPr>
            <w:tcW w:w="1299" w:type="dxa"/>
          </w:tcPr>
          <w:p w14:paraId="0BC29567" w14:textId="428C16D5" w:rsidR="00ED6B88" w:rsidRDefault="00ED6B88" w:rsidP="003A4266">
            <w:r>
              <w:t>0.66</w:t>
            </w:r>
          </w:p>
        </w:tc>
        <w:tc>
          <w:tcPr>
            <w:tcW w:w="1299" w:type="dxa"/>
          </w:tcPr>
          <w:p w14:paraId="42EA4CCF" w14:textId="2BCFC3FE" w:rsidR="00ED6B88" w:rsidRDefault="00ED6B88" w:rsidP="003A4266">
            <w:r>
              <w:t>0.74</w:t>
            </w:r>
          </w:p>
        </w:tc>
        <w:tc>
          <w:tcPr>
            <w:tcW w:w="1299" w:type="dxa"/>
          </w:tcPr>
          <w:p w14:paraId="31918A7A" w14:textId="028A9F5D" w:rsidR="00ED6B88" w:rsidRDefault="00ED6B88" w:rsidP="003A4266">
            <w:r>
              <w:t>0.65</w:t>
            </w:r>
          </w:p>
        </w:tc>
        <w:tc>
          <w:tcPr>
            <w:tcW w:w="1299" w:type="dxa"/>
          </w:tcPr>
          <w:p w14:paraId="377A25AA" w14:textId="6D369012" w:rsidR="00ED6B88" w:rsidRDefault="00ED6B88" w:rsidP="003A4266">
            <w:r>
              <w:t>0.70</w:t>
            </w:r>
          </w:p>
        </w:tc>
      </w:tr>
    </w:tbl>
    <w:p w14:paraId="24BE35F3" w14:textId="6D4123E9" w:rsidR="00ED6B88" w:rsidRPr="00054CB5" w:rsidRDefault="00ED6B88" w:rsidP="00997018">
      <w:pPr>
        <w:rPr>
          <w:iCs/>
        </w:rPr>
      </w:pPr>
    </w:p>
    <w:p w14:paraId="20E383AC" w14:textId="5C78C9AC" w:rsidR="002F55F9" w:rsidRDefault="001E11A2">
      <w:pPr>
        <w:pStyle w:val="Heading2"/>
      </w:pPr>
      <w:bookmarkStart w:id="12" w:name="header-n1156"/>
      <w:bookmarkEnd w:id="12"/>
      <w:r>
        <w:t>4. Reference</w:t>
      </w:r>
    </w:p>
    <w:p w14:paraId="533F203F" w14:textId="5A042C8A" w:rsidR="002F55F9" w:rsidRPr="00997018" w:rsidRDefault="00DF3FD5" w:rsidP="00997018">
      <w:pPr>
        <w:pStyle w:val="Bibliography"/>
        <w:rPr>
          <w:rFonts w:ascii="Cambria"/>
        </w:rPr>
      </w:pPr>
      <w:fldSimple w:instr=" ADDIN ZOTERO_BIBL {&quot;uncited&quot;:[],&quot;omitted&quot;:[],&quot;custom&quot;:[]} CSL_BIBLIOGRAPHY ">
        <w:r w:rsidR="00CE70A6" w:rsidRPr="00CE70A6">
          <w:rPr>
            <w:rFonts w:ascii="Cambria"/>
          </w:rPr>
          <w:t>1.</w:t>
        </w:r>
        <w:r w:rsidR="00CE70A6" w:rsidRPr="00CE70A6">
          <w:rPr>
            <w:rFonts w:ascii="Cambria"/>
          </w:rPr>
          <w:tab/>
          <w:t xml:space="preserve">Chen, S., Ma, K. &amp; Zheng, Y. Med3D: Transfer Learning for 3D Medical Image Analysis. </w:t>
        </w:r>
        <w:r w:rsidR="00CE70A6" w:rsidRPr="00CE70A6">
          <w:rPr>
            <w:rFonts w:ascii="Cambria"/>
            <w:i/>
            <w:iCs/>
          </w:rPr>
          <w:t>ArXiv190400625 Cs</w:t>
        </w:r>
        <w:r w:rsidR="00CE70A6" w:rsidRPr="00CE70A6">
          <w:rPr>
            <w:rFonts w:ascii="Cambria"/>
          </w:rPr>
          <w:t xml:space="preserve"> (2019).</w:t>
        </w:r>
      </w:fldSimple>
    </w:p>
    <w:p w14:paraId="37C4E4A8" w14:textId="77777777" w:rsidR="002F55F9" w:rsidRDefault="002F55F9">
      <w:pPr>
        <w:pStyle w:val="BodyText"/>
      </w:pPr>
    </w:p>
    <w:p w14:paraId="1784DDB8" w14:textId="77777777" w:rsidR="002F55F9" w:rsidRDefault="002F55F9">
      <w:pPr>
        <w:pStyle w:val="BodyText"/>
      </w:pPr>
    </w:p>
    <w:sectPr w:rsidR="002F55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EAFE3" w14:textId="77777777" w:rsidR="00090C1C" w:rsidRDefault="00090C1C">
      <w:pPr>
        <w:spacing w:after="0"/>
      </w:pPr>
      <w:r>
        <w:separator/>
      </w:r>
    </w:p>
  </w:endnote>
  <w:endnote w:type="continuationSeparator" w:id="0">
    <w:p w14:paraId="73E3233C" w14:textId="77777777" w:rsidR="00090C1C" w:rsidRDefault="00090C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893F4" w14:textId="77777777" w:rsidR="00090C1C" w:rsidRDefault="00090C1C">
      <w:r>
        <w:separator/>
      </w:r>
    </w:p>
  </w:footnote>
  <w:footnote w:type="continuationSeparator" w:id="0">
    <w:p w14:paraId="52C94009" w14:textId="77777777" w:rsidR="00090C1C" w:rsidRDefault="00090C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0151F5"/>
    <w:multiLevelType w:val="multilevel"/>
    <w:tmpl w:val="AA286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628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02D781"/>
    <w:multiLevelType w:val="multilevel"/>
    <w:tmpl w:val="6A52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29D7378"/>
    <w:multiLevelType w:val="multilevel"/>
    <w:tmpl w:val="ED58E7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4CB5"/>
    <w:rsid w:val="00063F1F"/>
    <w:rsid w:val="00090C1C"/>
    <w:rsid w:val="000F5BA4"/>
    <w:rsid w:val="001E11A2"/>
    <w:rsid w:val="002F55F9"/>
    <w:rsid w:val="004E29B3"/>
    <w:rsid w:val="00590D07"/>
    <w:rsid w:val="00784D58"/>
    <w:rsid w:val="008D6863"/>
    <w:rsid w:val="00967BBA"/>
    <w:rsid w:val="00997018"/>
    <w:rsid w:val="009A05A4"/>
    <w:rsid w:val="00A46725"/>
    <w:rsid w:val="00A643D2"/>
    <w:rsid w:val="00B6196C"/>
    <w:rsid w:val="00B86B75"/>
    <w:rsid w:val="00BC48D5"/>
    <w:rsid w:val="00C36279"/>
    <w:rsid w:val="00CE70A6"/>
    <w:rsid w:val="00DF3FD5"/>
    <w:rsid w:val="00E315A3"/>
    <w:rsid w:val="00EC20B9"/>
    <w:rsid w:val="00ED6B88"/>
    <w:rsid w:val="00F56D62"/>
    <w:rsid w:val="00FE4DE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B6653C9"/>
  <w15:docId w15:val="{291C9EE9-4887-FC4B-A3C4-A45AB3A3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6B88"/>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0"/>
      </w:tabs>
      <w:spacing w:after="0" w:line="480" w:lineRule="auto"/>
      <w:ind w:left="264" w:hanging="26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C20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E4D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3</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48034</cp:lastModifiedBy>
  <cp:revision>9</cp:revision>
  <dcterms:created xsi:type="dcterms:W3CDTF">2020-02-03T08:57:00Z</dcterms:created>
  <dcterms:modified xsi:type="dcterms:W3CDTF">2020-02-0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3JlqZeZ3"/&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